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AECDC" w14:textId="77777777" w:rsidR="0062091D" w:rsidRPr="006F7EE8" w:rsidRDefault="0062091D" w:rsidP="0062091D">
      <w:pPr>
        <w:rPr>
          <w:rFonts w:ascii="Calibri" w:eastAsia="Calibri" w:hAnsi="Calibri" w:cs="Calibri"/>
          <w:noProof/>
        </w:rPr>
      </w:pPr>
      <w:r>
        <w:rPr>
          <w:rFonts w:eastAsia="Calibri"/>
          <w:b/>
          <w:bCs/>
        </w:rPr>
        <w:t xml:space="preserve">Figure 6 - </w:t>
      </w:r>
      <w:r w:rsidRPr="008566D5">
        <w:rPr>
          <w:rFonts w:eastAsia="Calibri"/>
          <w:b/>
          <w:bCs/>
        </w:rPr>
        <w:t>Supplementary Table 1</w:t>
      </w:r>
      <w:r w:rsidRPr="008566D5">
        <w:rPr>
          <w:rFonts w:eastAsia="Calibri"/>
        </w:rPr>
        <w:t xml:space="preserve">. </w:t>
      </w:r>
      <w:r>
        <w:rPr>
          <w:rFonts w:eastAsia="Calibri"/>
        </w:rPr>
        <w:t xml:space="preserve">Statistical tests comparing chimeric channels with wildtype channels with </w:t>
      </w:r>
      <w:r w:rsidRPr="008566D5">
        <w:rPr>
          <w:rFonts w:eastAsia="Calibri"/>
        </w:rPr>
        <w:t xml:space="preserve">Mann-Whitney </w:t>
      </w:r>
      <w:r>
        <w:rPr>
          <w:rFonts w:eastAsia="Calibri"/>
        </w:rPr>
        <w:t xml:space="preserve">U </w:t>
      </w:r>
      <w:r w:rsidRPr="008566D5">
        <w:rPr>
          <w:rFonts w:eastAsia="Calibri"/>
        </w:rPr>
        <w:t>t</w:t>
      </w:r>
      <w:r>
        <w:rPr>
          <w:rFonts w:eastAsia="Calibri"/>
        </w:rPr>
        <w:t xml:space="preserve">est. P values and sample size are indicated. </w:t>
      </w:r>
      <w:r>
        <w:t>—</w:t>
      </w:r>
    </w:p>
    <w:p w14:paraId="727D6885" w14:textId="77777777" w:rsidR="0062091D" w:rsidRDefault="0062091D" w:rsidP="0062091D">
      <w:pPr>
        <w:rPr>
          <w:rFonts w:ascii="Calibri" w:eastAsia="Calibri" w:hAnsi="Calibri" w:cs="Calibri"/>
        </w:rPr>
      </w:pPr>
    </w:p>
    <w:p w14:paraId="501FBACA" w14:textId="77777777" w:rsidR="0062091D" w:rsidRDefault="0062091D" w:rsidP="0062091D">
      <w:pPr>
        <w:rPr>
          <w:rFonts w:ascii="Calibri" w:eastAsia="Calibri" w:hAnsi="Calibri" w:cs="Calibri"/>
        </w:rPr>
      </w:pPr>
      <w:r w:rsidRPr="004C179D">
        <w:rPr>
          <w:rFonts w:ascii="Calibri" w:eastAsia="Calibri" w:hAnsi="Calibri" w:cs="Calibri"/>
        </w:rPr>
        <w:t>*</w:t>
      </w:r>
      <w:r>
        <w:rPr>
          <w:rFonts w:ascii="Calibri" w:eastAsia="Calibri" w:hAnsi="Calibri" w:cs="Calibri"/>
        </w:rPr>
        <w:t xml:space="preserve"> </w:t>
      </w:r>
      <w:r w:rsidRPr="004C179D">
        <w:rPr>
          <w:rFonts w:ascii="Calibri" w:eastAsia="Calibri" w:hAnsi="Calibri" w:cs="Calibri"/>
          <w:i/>
          <w:iCs/>
        </w:rPr>
        <w:t>NA</w:t>
      </w:r>
      <w:r>
        <w:rPr>
          <w:rFonts w:ascii="Calibri" w:eastAsia="Calibri" w:hAnsi="Calibri" w:cs="Calibri"/>
        </w:rPr>
        <w:t xml:space="preserve"> indicates no measurable currents.</w:t>
      </w:r>
    </w:p>
    <w:p w14:paraId="6C4DB69D" w14:textId="38E33C8E" w:rsidR="0062091D" w:rsidRDefault="0062091D" w:rsidP="0062091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*</w:t>
      </w:r>
      <w:r w:rsidR="00631EA2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The numbers are labeled </w:t>
      </w:r>
      <w:r w:rsidR="00631EA2">
        <w:rPr>
          <w:rFonts w:ascii="Calibri" w:eastAsia="Calibri" w:hAnsi="Calibri" w:cs="Calibri"/>
        </w:rPr>
        <w:t>in bold</w:t>
      </w:r>
      <w:r>
        <w:rPr>
          <w:rFonts w:ascii="Calibri" w:eastAsia="Calibri" w:hAnsi="Calibri" w:cs="Calibri"/>
        </w:rPr>
        <w:t xml:space="preserve"> if P &lt; 0.05.</w:t>
      </w:r>
    </w:p>
    <w:p w14:paraId="7C63A010" w14:textId="77777777" w:rsidR="0062091D" w:rsidRDefault="0062091D" w:rsidP="0062091D">
      <w:pPr>
        <w:rPr>
          <w:rFonts w:ascii="Calibri" w:eastAsia="Calibri" w:hAnsi="Calibri" w:cs="Calibri"/>
        </w:rPr>
      </w:pPr>
    </w:p>
    <w:tbl>
      <w:tblPr>
        <w:tblW w:w="5642" w:type="dxa"/>
        <w:tblInd w:w="-10" w:type="dxa"/>
        <w:tblLook w:val="04A0" w:firstRow="1" w:lastRow="0" w:firstColumn="1" w:lastColumn="0" w:noHBand="0" w:noVBand="1"/>
      </w:tblPr>
      <w:tblGrid>
        <w:gridCol w:w="956"/>
        <w:gridCol w:w="1181"/>
        <w:gridCol w:w="1181"/>
        <w:gridCol w:w="1162"/>
        <w:gridCol w:w="1162"/>
      </w:tblGrid>
      <w:tr w:rsidR="0062091D" w:rsidRPr="002710BF" w14:paraId="6ECEBE55" w14:textId="77777777" w:rsidTr="00CD05F9">
        <w:trPr>
          <w:trHeight w:val="315"/>
        </w:trPr>
        <w:tc>
          <w:tcPr>
            <w:tcW w:w="9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008FE9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3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19D8821" w14:textId="77777777" w:rsidR="0062091D" w:rsidRPr="00AC1510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AC1510">
              <w:rPr>
                <w:rFonts w:ascii="Calibri" w:eastAsia="Times New Roman" w:hAnsi="Calibri" w:cs="Calibri"/>
                <w:b/>
                <w:bCs/>
                <w:lang w:val="en-US"/>
              </w:rPr>
              <w:t>OTOP2</w:t>
            </w:r>
          </w:p>
        </w:tc>
        <w:tc>
          <w:tcPr>
            <w:tcW w:w="232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37C3374" w14:textId="77777777" w:rsidR="0062091D" w:rsidRPr="00AC1510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AC1510">
              <w:rPr>
                <w:rFonts w:ascii="Calibri" w:eastAsia="Times New Roman" w:hAnsi="Calibri" w:cs="Calibri"/>
                <w:b/>
                <w:bCs/>
                <w:lang w:val="en-US"/>
              </w:rPr>
              <w:t>OTOP3</w:t>
            </w:r>
          </w:p>
        </w:tc>
      </w:tr>
      <w:tr w:rsidR="0062091D" w:rsidRPr="002710BF" w14:paraId="7DD0792D" w14:textId="77777777" w:rsidTr="00CD05F9">
        <w:trPr>
          <w:trHeight w:val="315"/>
        </w:trPr>
        <w:tc>
          <w:tcPr>
            <w:tcW w:w="9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68B0E1" w14:textId="77777777" w:rsidR="0062091D" w:rsidRPr="002710BF" w:rsidRDefault="0062091D" w:rsidP="00CD05F9">
            <w:pPr>
              <w:spacing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564DBB" w14:textId="77777777" w:rsidR="0062091D" w:rsidRPr="00AC1510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C1510">
              <w:rPr>
                <w:rFonts w:ascii="Calibri" w:eastAsia="Times New Roman" w:hAnsi="Calibri" w:cs="Calibri"/>
                <w:color w:val="000000"/>
                <w:lang w:val="en-US"/>
              </w:rPr>
              <w:t>pH 1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0B5EF" w14:textId="77777777" w:rsidR="0062091D" w:rsidRPr="00AC1510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C1510">
              <w:rPr>
                <w:rFonts w:ascii="Calibri" w:eastAsia="Times New Roman" w:hAnsi="Calibri" w:cs="Calibri"/>
                <w:color w:val="000000"/>
                <w:lang w:val="en-US"/>
              </w:rPr>
              <w:t>pH 6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8051BE" w14:textId="77777777" w:rsidR="0062091D" w:rsidRPr="00AC1510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C1510">
              <w:rPr>
                <w:rFonts w:ascii="Calibri" w:eastAsia="Times New Roman" w:hAnsi="Calibri" w:cs="Calibri"/>
                <w:color w:val="000000"/>
                <w:lang w:val="en-US"/>
              </w:rPr>
              <w:t>pH 1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CC972E" w14:textId="77777777" w:rsidR="0062091D" w:rsidRPr="00AC1510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:lang w:val="en-US"/>
              </w:rPr>
            </w:pPr>
            <w:r w:rsidRPr="00AC1510">
              <w:rPr>
                <w:rFonts w:ascii="Calibri" w:eastAsia="Times New Roman" w:hAnsi="Calibri" w:cs="Calibri"/>
                <w:color w:val="000000"/>
                <w:lang w:val="en-US"/>
              </w:rPr>
              <w:t>pH 6</w:t>
            </w:r>
          </w:p>
        </w:tc>
      </w:tr>
      <w:tr w:rsidR="0062091D" w:rsidRPr="002710BF" w14:paraId="599268A9" w14:textId="77777777" w:rsidTr="00CD05F9">
        <w:trPr>
          <w:trHeight w:val="315"/>
        </w:trPr>
        <w:tc>
          <w:tcPr>
            <w:tcW w:w="9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5BFC4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L1-2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5A9BE4" w14:textId="77777777" w:rsidR="0062091D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0.063492</w:t>
            </w:r>
          </w:p>
          <w:p w14:paraId="611B63ED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(N = 5)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55CBA" w14:textId="77777777" w:rsidR="0062091D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/>
              </w:rPr>
              <w:t>0.730159</w:t>
            </w:r>
          </w:p>
          <w:p w14:paraId="7E533F68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(N = 5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B47217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89B931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</w:tr>
      <w:tr w:rsidR="0062091D" w:rsidRPr="002710BF" w14:paraId="6687EE1B" w14:textId="77777777" w:rsidTr="00CD05F9">
        <w:trPr>
          <w:trHeight w:val="315"/>
        </w:trPr>
        <w:tc>
          <w:tcPr>
            <w:tcW w:w="9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C60FC2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L3-4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5762B0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71D248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9CCD8D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0.015873</w:t>
            </w:r>
          </w:p>
          <w:p w14:paraId="5786794E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(N = 4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E8926E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0.035714</w:t>
            </w:r>
          </w:p>
          <w:p w14:paraId="614671C8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(N = 3)</w:t>
            </w:r>
          </w:p>
        </w:tc>
      </w:tr>
      <w:tr w:rsidR="0062091D" w:rsidRPr="00AC1510" w14:paraId="3C0E0EDE" w14:textId="77777777" w:rsidTr="00CD05F9">
        <w:trPr>
          <w:trHeight w:val="315"/>
        </w:trPr>
        <w:tc>
          <w:tcPr>
            <w:tcW w:w="9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C66398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L5-6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E77344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0.028571</w:t>
            </w:r>
          </w:p>
          <w:p w14:paraId="2A3DE89F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(N = 4)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11EB56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0.028571</w:t>
            </w:r>
          </w:p>
          <w:p w14:paraId="5E7E1855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(N = 4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869C5" w14:textId="77777777" w:rsidR="0062091D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/>
              </w:rPr>
              <w:t>0.063492</w:t>
            </w:r>
          </w:p>
          <w:p w14:paraId="747E6BD3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(N = 4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FB85E0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0.015873</w:t>
            </w:r>
          </w:p>
          <w:p w14:paraId="3C4B9E8B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(N = 4)</w:t>
            </w:r>
          </w:p>
        </w:tc>
      </w:tr>
      <w:tr w:rsidR="0062091D" w:rsidRPr="002710BF" w14:paraId="37ED15CE" w14:textId="77777777" w:rsidTr="00CD05F9">
        <w:trPr>
          <w:trHeight w:val="315"/>
        </w:trPr>
        <w:tc>
          <w:tcPr>
            <w:tcW w:w="95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D225C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FBD061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75F27B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42FFA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154BF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b/>
                <w:bCs/>
                <w:color w:val="FF0000"/>
                <w:sz w:val="20"/>
                <w:szCs w:val="20"/>
                <w:lang w:val="en-US"/>
              </w:rPr>
              <w:t> </w:t>
            </w:r>
          </w:p>
        </w:tc>
      </w:tr>
      <w:tr w:rsidR="0062091D" w:rsidRPr="002710BF" w14:paraId="4B6F3FA4" w14:textId="77777777" w:rsidTr="00CD05F9">
        <w:trPr>
          <w:trHeight w:val="315"/>
        </w:trPr>
        <w:tc>
          <w:tcPr>
            <w:tcW w:w="9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6A4153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L7-8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8DD8E" w14:textId="77777777" w:rsidR="0062091D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/>
              </w:rPr>
              <w:t>0.685714</w:t>
            </w:r>
          </w:p>
          <w:p w14:paraId="3C38403E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(N = 4)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055214" w14:textId="77777777" w:rsidR="0062091D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0.999999</w:t>
            </w:r>
          </w:p>
          <w:p w14:paraId="482AB503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(N = 4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6F1593" w14:textId="77777777" w:rsidR="0062091D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/>
              </w:rPr>
              <w:t>0.690476</w:t>
            </w:r>
          </w:p>
          <w:p w14:paraId="259B67F2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(N = 5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EF6396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0.015873</w:t>
            </w:r>
          </w:p>
          <w:p w14:paraId="5BCC65EE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(N = 5)</w:t>
            </w:r>
          </w:p>
        </w:tc>
      </w:tr>
      <w:tr w:rsidR="0062091D" w:rsidRPr="002710BF" w14:paraId="6F3E1E62" w14:textId="77777777" w:rsidTr="00CD05F9">
        <w:trPr>
          <w:trHeight w:val="315"/>
        </w:trPr>
        <w:tc>
          <w:tcPr>
            <w:tcW w:w="9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E94ACD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L9-1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E7543E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7AA17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64E67C" w14:textId="77777777" w:rsidR="0062091D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/>
              </w:rPr>
              <w:t>0.841270</w:t>
            </w:r>
          </w:p>
          <w:p w14:paraId="2CEAEA62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(N = 5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2E7915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0.007937</w:t>
            </w:r>
          </w:p>
          <w:p w14:paraId="50E7FF68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(N = 5)</w:t>
            </w:r>
          </w:p>
        </w:tc>
      </w:tr>
      <w:tr w:rsidR="0062091D" w:rsidRPr="002710BF" w14:paraId="430856D0" w14:textId="77777777" w:rsidTr="00CD05F9">
        <w:trPr>
          <w:trHeight w:val="315"/>
        </w:trPr>
        <w:tc>
          <w:tcPr>
            <w:tcW w:w="9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207B21" w14:textId="77777777" w:rsidR="0062091D" w:rsidRPr="002710BF" w:rsidRDefault="0062091D" w:rsidP="00CD05F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710BF">
              <w:rPr>
                <w:rFonts w:ascii="Calibri" w:eastAsia="Times New Roman" w:hAnsi="Calibri" w:cs="Calibri"/>
                <w:color w:val="000000"/>
                <w:lang w:val="en-US"/>
              </w:rPr>
              <w:t>L11-12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207FA0" w14:textId="77777777" w:rsidR="0062091D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/>
              </w:rPr>
              <w:t>0.171429</w:t>
            </w:r>
          </w:p>
          <w:p w14:paraId="53CCE069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(N = 6)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C9FA54" w14:textId="77777777" w:rsidR="0062091D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/>
              </w:rPr>
              <w:t>0.761905</w:t>
            </w:r>
          </w:p>
          <w:p w14:paraId="60954EB7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(N = 6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F9B964" w14:textId="77777777" w:rsidR="0062091D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val="en-US"/>
              </w:rPr>
              <w:t>0.555556</w:t>
            </w:r>
          </w:p>
          <w:p w14:paraId="394A1548" w14:textId="77777777" w:rsidR="0062091D" w:rsidRPr="002710BF" w:rsidRDefault="0062091D" w:rsidP="00CD05F9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2710BF">
              <w:rPr>
                <w:rFonts w:eastAsia="Times New Roman"/>
                <w:color w:val="000000"/>
                <w:sz w:val="20"/>
                <w:szCs w:val="20"/>
                <w:lang w:val="en-US"/>
              </w:rPr>
              <w:t>(N = 4)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1F50D5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0.004329</w:t>
            </w:r>
          </w:p>
          <w:p w14:paraId="4E6CE7E0" w14:textId="77777777" w:rsidR="0062091D" w:rsidRPr="00AC1510" w:rsidRDefault="0062091D" w:rsidP="00CD05F9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US"/>
              </w:rPr>
            </w:pPr>
            <w:r w:rsidRPr="00AC1510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(N = 6)</w:t>
            </w:r>
          </w:p>
        </w:tc>
      </w:tr>
    </w:tbl>
    <w:p w14:paraId="3957A682" w14:textId="0D1C51C0" w:rsidR="0062091D" w:rsidRPr="0062091D" w:rsidRDefault="0062091D">
      <w:pPr>
        <w:rPr>
          <w:rFonts w:ascii="Calibri" w:eastAsia="Calibri" w:hAnsi="Calibri" w:cs="Calibri"/>
          <w:noProof/>
        </w:rPr>
      </w:pPr>
    </w:p>
    <w:sectPr w:rsidR="0062091D" w:rsidRPr="006209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WyNLewMDQ1NDFU0lEKTi0uzszPAykwqgUAKWWN+ywAAAA="/>
  </w:docVars>
  <w:rsids>
    <w:rsidRoot w:val="0062091D"/>
    <w:rsid w:val="0062091D"/>
    <w:rsid w:val="0063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4B0D6"/>
  <w15:chartTrackingRefBased/>
  <w15:docId w15:val="{9F0A9845-D51B-4886-BA81-05700A159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91D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Liman</dc:creator>
  <cp:keywords/>
  <dc:description/>
  <cp:lastModifiedBy>Emily Liman</cp:lastModifiedBy>
  <cp:revision>2</cp:revision>
  <dcterms:created xsi:type="dcterms:W3CDTF">2022-07-29T10:16:00Z</dcterms:created>
  <dcterms:modified xsi:type="dcterms:W3CDTF">2022-07-29T10:16:00Z</dcterms:modified>
</cp:coreProperties>
</file>